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7AE1" w:rsidRDefault="00F655EF" w:rsidP="00AD39DF">
      <w:pPr>
        <w:pStyle w:val="Title"/>
        <w:jc w:val="center"/>
      </w:pPr>
      <w:r>
        <w:t>Body Systems</w:t>
      </w:r>
      <w:r w:rsidR="00C15784">
        <w:t xml:space="preserve"> – OCP-</w:t>
      </w:r>
      <w:r>
        <w:t>C</w:t>
      </w:r>
    </w:p>
    <w:p w:rsidR="00AD641C" w:rsidRPr="00AD641C" w:rsidRDefault="00AD641C" w:rsidP="003526C0">
      <w:pPr>
        <w:ind w:left="540"/>
        <w:rPr>
          <w:b/>
          <w:sz w:val="28"/>
          <w:szCs w:val="28"/>
        </w:rPr>
      </w:pPr>
      <w:r>
        <w:rPr>
          <w:b/>
          <w:sz w:val="28"/>
          <w:szCs w:val="28"/>
        </w:rPr>
        <w:t>Chapter</w:t>
      </w:r>
      <w:r w:rsidR="00ED6DAA">
        <w:rPr>
          <w:b/>
          <w:sz w:val="28"/>
          <w:szCs w:val="28"/>
        </w:rPr>
        <w:t xml:space="preserve">s </w:t>
      </w:r>
      <w:r w:rsidR="00F655EF">
        <w:rPr>
          <w:b/>
          <w:sz w:val="28"/>
          <w:szCs w:val="28"/>
        </w:rPr>
        <w:t>Six</w:t>
      </w:r>
      <w:r w:rsidR="00ED6DAA">
        <w:rPr>
          <w:b/>
          <w:sz w:val="28"/>
          <w:szCs w:val="28"/>
        </w:rPr>
        <w:t xml:space="preserve"> thru </w:t>
      </w:r>
      <w:r w:rsidR="00F655EF">
        <w:rPr>
          <w:b/>
          <w:sz w:val="28"/>
          <w:szCs w:val="28"/>
        </w:rPr>
        <w:t>Ten</w:t>
      </w:r>
    </w:p>
    <w:tbl>
      <w:tblPr>
        <w:tblStyle w:val="TableGrid"/>
        <w:tblW w:w="9738" w:type="dxa"/>
        <w:jc w:val="center"/>
        <w:tblLook w:val="04A0" w:firstRow="1" w:lastRow="0" w:firstColumn="1" w:lastColumn="0" w:noHBand="0" w:noVBand="1"/>
      </w:tblPr>
      <w:tblGrid>
        <w:gridCol w:w="2088"/>
        <w:gridCol w:w="7650"/>
      </w:tblGrid>
      <w:tr w:rsidR="00867AE1" w:rsidTr="003526C0">
        <w:trPr>
          <w:jc w:val="center"/>
        </w:trPr>
        <w:tc>
          <w:tcPr>
            <w:tcW w:w="2088" w:type="dxa"/>
          </w:tcPr>
          <w:p w:rsidR="00867AE1" w:rsidRDefault="00867AE1" w:rsidP="00867AE1">
            <w:pPr>
              <w:pStyle w:val="ListParagraph"/>
              <w:ind w:left="0"/>
            </w:pPr>
            <w:r>
              <w:t>Course Objectives</w:t>
            </w:r>
          </w:p>
          <w:p w:rsidR="00A80A04" w:rsidRDefault="00A80A04" w:rsidP="00867AE1">
            <w:pPr>
              <w:pStyle w:val="ListParagraph"/>
              <w:ind w:left="0"/>
            </w:pPr>
            <w:r>
              <w:t>The Student will be able to :</w:t>
            </w:r>
          </w:p>
        </w:tc>
        <w:tc>
          <w:tcPr>
            <w:tcW w:w="7650" w:type="dxa"/>
          </w:tcPr>
          <w:p w:rsidR="00F655EF" w:rsidRPr="00AD39DF" w:rsidRDefault="00F655EF" w:rsidP="00F655EF">
            <w:pPr>
              <w:pStyle w:val="NormalWeb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AD39DF">
              <w:rPr>
                <w:rFonts w:asciiTheme="minorHAnsi" w:hAnsiTheme="minorHAnsi"/>
                <w:color w:val="000000"/>
                <w:sz w:val="22"/>
                <w:szCs w:val="22"/>
              </w:rPr>
              <w:t>* Describe the types of medical treatment</w:t>
            </w:r>
          </w:p>
          <w:p w:rsidR="00F655EF" w:rsidRPr="00AD39DF" w:rsidRDefault="00F655EF" w:rsidP="00F655EF">
            <w:pPr>
              <w:pStyle w:val="NormalWeb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AD39DF">
              <w:rPr>
                <w:rFonts w:asciiTheme="minorHAnsi" w:hAnsiTheme="minorHAnsi"/>
                <w:color w:val="000000"/>
                <w:sz w:val="22"/>
                <w:szCs w:val="22"/>
              </w:rPr>
              <w:t>* Describe the medical specialties related to the system</w:t>
            </w:r>
          </w:p>
          <w:p w:rsidR="00F655EF" w:rsidRPr="00AD39DF" w:rsidRDefault="00F655EF" w:rsidP="00F655EF">
            <w:pPr>
              <w:pStyle w:val="NormalWeb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AD39DF">
              <w:rPr>
                <w:rFonts w:asciiTheme="minorHAnsi" w:hAnsiTheme="minorHAnsi"/>
                <w:color w:val="000000"/>
                <w:sz w:val="22"/>
                <w:szCs w:val="22"/>
              </w:rPr>
              <w:t>* Identify they system structures by labeling the anatomical illustrations</w:t>
            </w:r>
          </w:p>
          <w:p w:rsidR="00F655EF" w:rsidRPr="00AD39DF" w:rsidRDefault="00F655EF" w:rsidP="00F655EF">
            <w:pPr>
              <w:pStyle w:val="NormalWeb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AD39DF">
              <w:rPr>
                <w:rFonts w:asciiTheme="minorHAnsi" w:hAnsiTheme="minorHAnsi"/>
                <w:color w:val="000000"/>
                <w:sz w:val="22"/>
                <w:szCs w:val="22"/>
              </w:rPr>
              <w:t>* Describe the primary functions of the system</w:t>
            </w:r>
          </w:p>
          <w:p w:rsidR="00F655EF" w:rsidRPr="00AD39DF" w:rsidRDefault="00F655EF" w:rsidP="00F655EF">
            <w:pPr>
              <w:pStyle w:val="NormalWeb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AD39DF">
              <w:rPr>
                <w:rFonts w:asciiTheme="minorHAnsi" w:hAnsiTheme="minorHAnsi"/>
                <w:color w:val="000000"/>
                <w:sz w:val="22"/>
                <w:szCs w:val="22"/>
              </w:rPr>
              <w:t>* Describe common disease related to the system</w:t>
            </w:r>
          </w:p>
          <w:p w:rsidR="00AD641C" w:rsidRDefault="00F655EF" w:rsidP="00F655EF">
            <w:pPr>
              <w:pStyle w:val="NormalWeb"/>
            </w:pPr>
            <w:r w:rsidRPr="00AD39DF">
              <w:rPr>
                <w:rFonts w:asciiTheme="minorHAnsi" w:hAnsiTheme="minorHAnsi"/>
                <w:color w:val="000000"/>
                <w:sz w:val="22"/>
                <w:szCs w:val="22"/>
              </w:rPr>
              <w:t>* Describe common diagnostic, medical, and surgical procedures related to the system*</w:t>
            </w:r>
            <w:r>
              <w:rPr>
                <w:color w:val="000000"/>
                <w:sz w:val="27"/>
                <w:szCs w:val="27"/>
              </w:rPr>
              <w:t xml:space="preserve"> </w:t>
            </w:r>
          </w:p>
        </w:tc>
      </w:tr>
      <w:tr w:rsidR="006A3003" w:rsidTr="003526C0">
        <w:trPr>
          <w:jc w:val="center"/>
        </w:trPr>
        <w:tc>
          <w:tcPr>
            <w:tcW w:w="2088" w:type="dxa"/>
          </w:tcPr>
          <w:p w:rsidR="006A3003" w:rsidRDefault="006A3003" w:rsidP="00867AE1">
            <w:pPr>
              <w:pStyle w:val="ListParagraph"/>
              <w:ind w:left="0"/>
            </w:pPr>
            <w:r>
              <w:t>Competencies</w:t>
            </w:r>
          </w:p>
        </w:tc>
        <w:tc>
          <w:tcPr>
            <w:tcW w:w="7650" w:type="dxa"/>
          </w:tcPr>
          <w:p w:rsidR="00A80A04" w:rsidRPr="006A3003" w:rsidRDefault="00951A57" w:rsidP="003526C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.0, 23.0</w:t>
            </w:r>
          </w:p>
        </w:tc>
      </w:tr>
      <w:tr w:rsidR="00867AE1" w:rsidTr="003526C0">
        <w:trPr>
          <w:jc w:val="center"/>
        </w:trPr>
        <w:tc>
          <w:tcPr>
            <w:tcW w:w="2088" w:type="dxa"/>
          </w:tcPr>
          <w:p w:rsidR="00867AE1" w:rsidRDefault="00867AE1" w:rsidP="00867AE1">
            <w:pPr>
              <w:pStyle w:val="ListParagraph"/>
              <w:ind w:left="0"/>
            </w:pPr>
            <w:r>
              <w:t>Module Materials</w:t>
            </w:r>
          </w:p>
        </w:tc>
        <w:tc>
          <w:tcPr>
            <w:tcW w:w="7650" w:type="dxa"/>
          </w:tcPr>
          <w:p w:rsidR="00AD641C" w:rsidRDefault="00006640" w:rsidP="003526C0">
            <w:pPr>
              <w:pStyle w:val="ListParagraph"/>
              <w:ind w:left="0"/>
            </w:pPr>
            <w:proofErr w:type="spellStart"/>
            <w:r w:rsidRPr="00006640">
              <w:t>Chabner</w:t>
            </w:r>
            <w:proofErr w:type="spellEnd"/>
            <w:r w:rsidRPr="00006640">
              <w:t>: Medical Terminology: A Short Course, 7th Edition</w:t>
            </w:r>
          </w:p>
          <w:p w:rsidR="00B108FD" w:rsidRDefault="00B108FD" w:rsidP="003526C0">
            <w:pPr>
              <w:pStyle w:val="ListParagraph"/>
              <w:ind w:left="0"/>
            </w:pPr>
            <w:hyperlink r:id="rId5" w:history="1">
              <w:r w:rsidRPr="00540A1D">
                <w:rPr>
                  <w:rStyle w:val="Hyperlink"/>
                </w:rPr>
                <w:t>https://evolve.elsevier.com/</w:t>
              </w:r>
            </w:hyperlink>
            <w:bookmarkStart w:id="0" w:name="_GoBack"/>
            <w:bookmarkEnd w:id="0"/>
          </w:p>
        </w:tc>
      </w:tr>
      <w:tr w:rsidR="00867AE1" w:rsidTr="003526C0">
        <w:trPr>
          <w:jc w:val="center"/>
        </w:trPr>
        <w:tc>
          <w:tcPr>
            <w:tcW w:w="2088" w:type="dxa"/>
          </w:tcPr>
          <w:p w:rsidR="00ED6DAA" w:rsidRDefault="00867AE1" w:rsidP="00ED6DAA">
            <w:pPr>
              <w:pStyle w:val="ListParagraph"/>
              <w:ind w:left="0"/>
            </w:pPr>
            <w:r>
              <w:t>Assignment</w:t>
            </w:r>
            <w:r w:rsidR="00ED6DAA">
              <w:t>s</w:t>
            </w:r>
          </w:p>
          <w:p w:rsidR="00867AE1" w:rsidRDefault="00172C0D" w:rsidP="00ED6DAA">
            <w:pPr>
              <w:pStyle w:val="ListParagraph"/>
              <w:ind w:left="0"/>
            </w:pPr>
            <w:r>
              <w:t>Point Value</w:t>
            </w:r>
            <w:r w:rsidR="00ED6DAA">
              <w:t>: 100</w:t>
            </w:r>
          </w:p>
        </w:tc>
        <w:tc>
          <w:tcPr>
            <w:tcW w:w="7650" w:type="dxa"/>
          </w:tcPr>
          <w:p w:rsidR="001C1AF4" w:rsidRDefault="00722054" w:rsidP="00644DA1">
            <w:r>
              <w:t>Complete A</w:t>
            </w:r>
            <w:r w:rsidR="00ED6DAA" w:rsidRPr="00722054">
              <w:t>ll Chapters</w:t>
            </w:r>
            <w:r w:rsidR="00172C0D" w:rsidRPr="00172C0D">
              <w:t xml:space="preserve">: 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846"/>
              <w:gridCol w:w="3588"/>
            </w:tblGrid>
            <w:tr w:rsidR="00F655EF" w:rsidTr="00722054">
              <w:tc>
                <w:tcPr>
                  <w:tcW w:w="3900" w:type="dxa"/>
                  <w:tcBorders>
                    <w:left w:val="nil"/>
                    <w:bottom w:val="nil"/>
                    <w:right w:val="nil"/>
                  </w:tcBorders>
                </w:tcPr>
                <w:p w:rsidR="00F655EF" w:rsidRPr="004655BB" w:rsidRDefault="00F655EF" w:rsidP="00F655EF">
                  <w:pPr>
                    <w:jc w:val="center"/>
                    <w:rPr>
                      <w:b/>
                    </w:rPr>
                  </w:pPr>
                  <w:r w:rsidRPr="004655BB">
                    <w:rPr>
                      <w:b/>
                    </w:rPr>
                    <w:t>Body System</w:t>
                  </w:r>
                </w:p>
              </w:tc>
              <w:tc>
                <w:tcPr>
                  <w:tcW w:w="3646" w:type="dxa"/>
                  <w:tcBorders>
                    <w:left w:val="nil"/>
                    <w:bottom w:val="nil"/>
                    <w:right w:val="nil"/>
                  </w:tcBorders>
                </w:tcPr>
                <w:p w:rsidR="00F655EF" w:rsidRPr="004655BB" w:rsidRDefault="00F655EF" w:rsidP="00F655EF">
                  <w:pPr>
                    <w:jc w:val="center"/>
                    <w:rPr>
                      <w:b/>
                    </w:rPr>
                  </w:pPr>
                  <w:r w:rsidRPr="004655BB">
                    <w:rPr>
                      <w:b/>
                    </w:rPr>
                    <w:t>Assignment</w:t>
                  </w:r>
                </w:p>
              </w:tc>
            </w:tr>
            <w:tr w:rsidR="00F655EF" w:rsidTr="00722054">
              <w:tc>
                <w:tcPr>
                  <w:tcW w:w="39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r>
                    <w:t>Cardiovascular System</w:t>
                  </w:r>
                </w:p>
              </w:tc>
              <w:tc>
                <w:tcPr>
                  <w:tcW w:w="364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r>
                    <w:t>Read and complete pages 216-223.</w:t>
                  </w:r>
                </w:p>
                <w:p w:rsidR="00F655EF" w:rsidRDefault="00F655EF" w:rsidP="00F655EF">
                  <w:r>
                    <w:t>Complete all activities.</w:t>
                  </w:r>
                </w:p>
              </w:tc>
            </w:tr>
            <w:tr w:rsidR="00F655EF" w:rsidTr="00722054">
              <w:tc>
                <w:tcPr>
                  <w:tcW w:w="39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r>
                    <w:t>Digestive System</w:t>
                  </w:r>
                </w:p>
              </w:tc>
              <w:tc>
                <w:tcPr>
                  <w:tcW w:w="364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r>
                    <w:t>Read and complete pages 224 – 231.</w:t>
                  </w:r>
                </w:p>
                <w:p w:rsidR="00F655EF" w:rsidRDefault="00F655EF" w:rsidP="00F655EF">
                  <w:r>
                    <w:t>Complete all activities.</w:t>
                  </w:r>
                </w:p>
              </w:tc>
            </w:tr>
            <w:tr w:rsidR="00F655EF" w:rsidTr="00722054">
              <w:tc>
                <w:tcPr>
                  <w:tcW w:w="39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r>
                    <w:t>Endocrine System</w:t>
                  </w:r>
                </w:p>
              </w:tc>
              <w:tc>
                <w:tcPr>
                  <w:tcW w:w="364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r>
                    <w:t>Read and complete pages 232 – 237.</w:t>
                  </w:r>
                </w:p>
                <w:p w:rsidR="00F655EF" w:rsidRDefault="00F655EF" w:rsidP="00F655EF">
                  <w:r>
                    <w:t>Complete all activities.</w:t>
                  </w:r>
                </w:p>
              </w:tc>
            </w:tr>
            <w:tr w:rsidR="00F655EF" w:rsidTr="00722054">
              <w:tc>
                <w:tcPr>
                  <w:tcW w:w="39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r>
                    <w:t>Female Reproductive System</w:t>
                  </w:r>
                </w:p>
              </w:tc>
              <w:tc>
                <w:tcPr>
                  <w:tcW w:w="364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r>
                    <w:t>Read and complete pages 238 – 243.</w:t>
                  </w:r>
                </w:p>
                <w:p w:rsidR="00F655EF" w:rsidRDefault="00F655EF" w:rsidP="00F655EF">
                  <w:r>
                    <w:t>Complete all activities.</w:t>
                  </w:r>
                </w:p>
              </w:tc>
            </w:tr>
            <w:tr w:rsidR="00F655EF" w:rsidTr="00722054">
              <w:tc>
                <w:tcPr>
                  <w:tcW w:w="39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r>
                    <w:t>Lymphatic System</w:t>
                  </w:r>
                </w:p>
              </w:tc>
              <w:tc>
                <w:tcPr>
                  <w:tcW w:w="364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r>
                    <w:t>Read and complete pages 244 – 247.</w:t>
                  </w:r>
                </w:p>
                <w:p w:rsidR="00F655EF" w:rsidRDefault="00F655EF" w:rsidP="00F655EF">
                  <w:r>
                    <w:t>Complete all activities.</w:t>
                  </w:r>
                </w:p>
              </w:tc>
            </w:tr>
            <w:tr w:rsidR="00F655EF" w:rsidTr="00722054">
              <w:tc>
                <w:tcPr>
                  <w:tcW w:w="39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r>
                    <w:t>Male Reproductive System</w:t>
                  </w:r>
                </w:p>
              </w:tc>
              <w:tc>
                <w:tcPr>
                  <w:tcW w:w="364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r>
                    <w:t>Read and complete pages 248 – 252.</w:t>
                  </w:r>
                </w:p>
                <w:p w:rsidR="00F655EF" w:rsidRDefault="00F655EF" w:rsidP="00F655EF">
                  <w:r>
                    <w:t>Complete all activities.</w:t>
                  </w:r>
                </w:p>
              </w:tc>
            </w:tr>
            <w:tr w:rsidR="00F655EF" w:rsidTr="00722054">
              <w:tc>
                <w:tcPr>
                  <w:tcW w:w="39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proofErr w:type="spellStart"/>
                  <w:r>
                    <w:t>Musculosketetal</w:t>
                  </w:r>
                  <w:proofErr w:type="spellEnd"/>
                  <w:r>
                    <w:t xml:space="preserve"> System</w:t>
                  </w:r>
                </w:p>
              </w:tc>
              <w:tc>
                <w:tcPr>
                  <w:tcW w:w="364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r>
                    <w:t>Read and complete pages 253 – 262.</w:t>
                  </w:r>
                </w:p>
                <w:p w:rsidR="00F655EF" w:rsidRDefault="00F655EF" w:rsidP="00F655EF">
                  <w:r>
                    <w:t>Complete all activities.</w:t>
                  </w:r>
                </w:p>
              </w:tc>
            </w:tr>
            <w:tr w:rsidR="00F655EF" w:rsidTr="00722054">
              <w:tc>
                <w:tcPr>
                  <w:tcW w:w="39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pPr>
                    <w:tabs>
                      <w:tab w:val="left" w:pos="1212"/>
                    </w:tabs>
                    <w:jc w:val="both"/>
                  </w:pPr>
                  <w:r>
                    <w:t>Nervous System</w:t>
                  </w:r>
                </w:p>
              </w:tc>
              <w:tc>
                <w:tcPr>
                  <w:tcW w:w="364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r>
                    <w:t>Read and complete pages 263 -268.</w:t>
                  </w:r>
                </w:p>
                <w:p w:rsidR="00F655EF" w:rsidRDefault="00F655EF" w:rsidP="00F655EF">
                  <w:r>
                    <w:t>Complete all activities.</w:t>
                  </w:r>
                </w:p>
              </w:tc>
            </w:tr>
            <w:tr w:rsidR="00F655EF" w:rsidTr="00722054">
              <w:tc>
                <w:tcPr>
                  <w:tcW w:w="39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r>
                    <w:t>Respiratory System</w:t>
                  </w:r>
                </w:p>
              </w:tc>
              <w:tc>
                <w:tcPr>
                  <w:tcW w:w="364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r>
                    <w:t>Read and complete pages 269 – 276.</w:t>
                  </w:r>
                </w:p>
                <w:p w:rsidR="00F655EF" w:rsidRDefault="00F655EF" w:rsidP="00F655EF">
                  <w:r>
                    <w:t>Complete all activities.</w:t>
                  </w:r>
                </w:p>
              </w:tc>
            </w:tr>
            <w:tr w:rsidR="00F655EF" w:rsidTr="00722054">
              <w:tc>
                <w:tcPr>
                  <w:tcW w:w="39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r>
                    <w:t>Skin and Sense Organs</w:t>
                  </w:r>
                </w:p>
              </w:tc>
              <w:tc>
                <w:tcPr>
                  <w:tcW w:w="364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r>
                    <w:t>Read and complete pages 277 – 284.</w:t>
                  </w:r>
                </w:p>
                <w:p w:rsidR="00F655EF" w:rsidRDefault="00F655EF" w:rsidP="00F655EF">
                  <w:r>
                    <w:t>Complete all activities.</w:t>
                  </w:r>
                </w:p>
              </w:tc>
            </w:tr>
            <w:tr w:rsidR="00F655EF" w:rsidTr="00722054">
              <w:tc>
                <w:tcPr>
                  <w:tcW w:w="39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r>
                    <w:t>Urinary System</w:t>
                  </w:r>
                </w:p>
              </w:tc>
              <w:tc>
                <w:tcPr>
                  <w:tcW w:w="364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655EF" w:rsidRDefault="00F655EF" w:rsidP="00F655EF">
                  <w:r>
                    <w:t>Read and complete pages 285 -290.</w:t>
                  </w:r>
                </w:p>
                <w:p w:rsidR="00F655EF" w:rsidRDefault="00F655EF" w:rsidP="00F655EF">
                  <w:r>
                    <w:t>Complete all activities.</w:t>
                  </w:r>
                </w:p>
              </w:tc>
            </w:tr>
          </w:tbl>
          <w:p w:rsidR="00CA38DB" w:rsidRPr="001C1AF4" w:rsidRDefault="00CA38DB" w:rsidP="00ED6DAA"/>
        </w:tc>
      </w:tr>
      <w:tr w:rsidR="00867AE1" w:rsidTr="003526C0">
        <w:trPr>
          <w:jc w:val="center"/>
        </w:trPr>
        <w:tc>
          <w:tcPr>
            <w:tcW w:w="2088" w:type="dxa"/>
          </w:tcPr>
          <w:p w:rsidR="00867AE1" w:rsidRDefault="00867AE1" w:rsidP="00867AE1">
            <w:pPr>
              <w:pStyle w:val="ListParagraph"/>
              <w:ind w:left="0"/>
            </w:pPr>
            <w:r>
              <w:t>Assessment</w:t>
            </w:r>
          </w:p>
        </w:tc>
        <w:tc>
          <w:tcPr>
            <w:tcW w:w="7650" w:type="dxa"/>
          </w:tcPr>
          <w:p w:rsidR="00867AE1" w:rsidRDefault="001C1AF4" w:rsidP="001C1AF4">
            <w:pPr>
              <w:pStyle w:val="ListParagraph"/>
              <w:ind w:left="0"/>
            </w:pPr>
            <w:r>
              <w:t>Chapter work graded for completeness and accuracy of work.</w:t>
            </w:r>
          </w:p>
          <w:p w:rsidR="00AD641C" w:rsidRDefault="001C1AF4" w:rsidP="003526C0">
            <w:pPr>
              <w:pStyle w:val="ListParagraph"/>
              <w:ind w:left="0"/>
            </w:pPr>
            <w:r>
              <w:t>Chapter tests require an 80% passing score.</w:t>
            </w:r>
          </w:p>
          <w:p w:rsidR="00AD39DF" w:rsidRPr="00AD39DF" w:rsidRDefault="00AD39DF" w:rsidP="003526C0">
            <w:pPr>
              <w:pStyle w:val="ListParagraph"/>
              <w:ind w:left="0"/>
              <w:rPr>
                <w:b/>
              </w:rPr>
            </w:pPr>
            <w:r w:rsidRPr="00AD39DF">
              <w:rPr>
                <w:b/>
              </w:rPr>
              <w:t xml:space="preserve">See your instructor to take the exam </w:t>
            </w:r>
          </w:p>
        </w:tc>
      </w:tr>
    </w:tbl>
    <w:p w:rsidR="00B62D3A" w:rsidRPr="00631268" w:rsidRDefault="00B62D3A" w:rsidP="00631268">
      <w:pPr>
        <w:rPr>
          <w:sz w:val="28"/>
          <w:szCs w:val="28"/>
        </w:rPr>
      </w:pPr>
    </w:p>
    <w:sectPr w:rsidR="00B62D3A" w:rsidRPr="00631268" w:rsidSect="003526C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7E70B8"/>
    <w:multiLevelType w:val="hybridMultilevel"/>
    <w:tmpl w:val="1EC4A9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03553"/>
    <w:multiLevelType w:val="hybridMultilevel"/>
    <w:tmpl w:val="C99C2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BB0EC3"/>
    <w:multiLevelType w:val="hybridMultilevel"/>
    <w:tmpl w:val="222681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D00B06"/>
    <w:multiLevelType w:val="hybridMultilevel"/>
    <w:tmpl w:val="35069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D80EBE"/>
    <w:multiLevelType w:val="hybridMultilevel"/>
    <w:tmpl w:val="765AD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4C6284"/>
    <w:multiLevelType w:val="hybridMultilevel"/>
    <w:tmpl w:val="594C2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F7F6863"/>
    <w:multiLevelType w:val="hybridMultilevel"/>
    <w:tmpl w:val="B0B6D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5A0B24"/>
    <w:multiLevelType w:val="hybridMultilevel"/>
    <w:tmpl w:val="765AD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0C1D13"/>
    <w:multiLevelType w:val="multilevel"/>
    <w:tmpl w:val="55AC11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1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0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wMDM3N7EwNDc0NbFQ0lEKTi0uzszPAykwqQUAaSstMywAAAA="/>
  </w:docVars>
  <w:rsids>
    <w:rsidRoot w:val="00867AE1"/>
    <w:rsid w:val="00006640"/>
    <w:rsid w:val="000C549E"/>
    <w:rsid w:val="000C6586"/>
    <w:rsid w:val="00172C0D"/>
    <w:rsid w:val="001B364E"/>
    <w:rsid w:val="001C1AF4"/>
    <w:rsid w:val="00220F98"/>
    <w:rsid w:val="002E05E8"/>
    <w:rsid w:val="003526C0"/>
    <w:rsid w:val="00377552"/>
    <w:rsid w:val="00390B4E"/>
    <w:rsid w:val="00432321"/>
    <w:rsid w:val="004B42D6"/>
    <w:rsid w:val="004C4BD8"/>
    <w:rsid w:val="005C32CD"/>
    <w:rsid w:val="005F3CD0"/>
    <w:rsid w:val="00631268"/>
    <w:rsid w:val="00644DA1"/>
    <w:rsid w:val="00683200"/>
    <w:rsid w:val="00691814"/>
    <w:rsid w:val="006A3003"/>
    <w:rsid w:val="006D05F7"/>
    <w:rsid w:val="006D1B34"/>
    <w:rsid w:val="00722054"/>
    <w:rsid w:val="00762899"/>
    <w:rsid w:val="00792276"/>
    <w:rsid w:val="007F7D87"/>
    <w:rsid w:val="00842D3D"/>
    <w:rsid w:val="00867AE1"/>
    <w:rsid w:val="00874B2E"/>
    <w:rsid w:val="00951A57"/>
    <w:rsid w:val="009B5EEE"/>
    <w:rsid w:val="00A22655"/>
    <w:rsid w:val="00A536D3"/>
    <w:rsid w:val="00A80A04"/>
    <w:rsid w:val="00A82904"/>
    <w:rsid w:val="00AD39DF"/>
    <w:rsid w:val="00AD641C"/>
    <w:rsid w:val="00B108FD"/>
    <w:rsid w:val="00B36220"/>
    <w:rsid w:val="00B62D3A"/>
    <w:rsid w:val="00B9594A"/>
    <w:rsid w:val="00C15784"/>
    <w:rsid w:val="00C22030"/>
    <w:rsid w:val="00C240AA"/>
    <w:rsid w:val="00CA38DB"/>
    <w:rsid w:val="00CE603D"/>
    <w:rsid w:val="00D008F7"/>
    <w:rsid w:val="00D21C6E"/>
    <w:rsid w:val="00D4655B"/>
    <w:rsid w:val="00DD5A33"/>
    <w:rsid w:val="00DF19A4"/>
    <w:rsid w:val="00E6717C"/>
    <w:rsid w:val="00ED6DAA"/>
    <w:rsid w:val="00F65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DEED9D6-4065-4F2B-8FE2-3468CD0B0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D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7AE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67AE1"/>
    <w:pPr>
      <w:ind w:left="720"/>
      <w:contextualSpacing/>
    </w:pPr>
  </w:style>
  <w:style w:type="table" w:styleId="TableGrid">
    <w:name w:val="Table Grid"/>
    <w:basedOn w:val="TableNormal"/>
    <w:uiPriority w:val="59"/>
    <w:rsid w:val="00867A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655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D39D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39D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127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0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1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5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volve.elsevier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inke, Marsha A.</dc:creator>
  <cp:lastModifiedBy>Williams, Eulana J.</cp:lastModifiedBy>
  <cp:revision>2</cp:revision>
  <cp:lastPrinted>2016-08-16T15:12:00Z</cp:lastPrinted>
  <dcterms:created xsi:type="dcterms:W3CDTF">2016-09-09T18:16:00Z</dcterms:created>
  <dcterms:modified xsi:type="dcterms:W3CDTF">2016-09-09T18:16:00Z</dcterms:modified>
</cp:coreProperties>
</file>